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C6FEB" w14:textId="31E08D15" w:rsidR="001B0A4C" w:rsidRDefault="00F14F74" w:rsidP="0023770C">
      <w:pPr>
        <w:rPr>
          <w:b/>
          <w:noProof/>
          <w:lang w:val="pt-BR"/>
        </w:rPr>
      </w:pPr>
      <w:r w:rsidRPr="00F14F74">
        <w:rPr>
          <w:b/>
          <w:noProof/>
          <w:lang w:val="pt-BR"/>
        </w:rPr>
        <w:t xml:space="preserve">Quatro membros da mesma família morreram depois de terem sidos atingidos por um raio </w:t>
      </w:r>
      <w:r w:rsidR="00906981">
        <w:rPr>
          <w:b/>
          <w:noProof/>
          <w:lang w:val="pt-BR"/>
        </w:rPr>
        <w:t>– A</w:t>
      </w:r>
      <w:r w:rsidR="001B0A4C" w:rsidRPr="001B0A4C">
        <w:rPr>
          <w:b/>
          <w:noProof/>
          <w:lang w:val="pt-BR"/>
        </w:rPr>
        <w:t>ngola</w:t>
      </w:r>
      <w:r w:rsidR="00906981">
        <w:rPr>
          <w:b/>
          <w:noProof/>
          <w:lang w:val="pt-BR"/>
        </w:rPr>
        <w:t xml:space="preserve"> </w:t>
      </w:r>
    </w:p>
    <w:p w14:paraId="75BE8ACC" w14:textId="69BD07DA" w:rsidR="00B758FD" w:rsidRPr="00B55D84" w:rsidRDefault="00F14F74" w:rsidP="00B758FD">
      <w:pPr>
        <w:rPr>
          <w:noProof/>
          <w:lang w:val="pt-BR"/>
        </w:rPr>
      </w:pPr>
      <w:r>
        <w:rPr>
          <w:noProof/>
          <w:lang w:val="pt-BR"/>
        </w:rPr>
        <w:t>20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>de</w:t>
      </w:r>
      <w:r w:rsidR="00BF7DED">
        <w:rPr>
          <w:noProof/>
          <w:lang w:val="pt-BR"/>
        </w:rPr>
        <w:t xml:space="preserve"> </w:t>
      </w:r>
      <w:r>
        <w:rPr>
          <w:noProof/>
          <w:lang w:val="pt-BR"/>
        </w:rPr>
        <w:t>Outubro</w:t>
      </w:r>
      <w:r w:rsidR="00E3265C">
        <w:rPr>
          <w:noProof/>
          <w:lang w:val="pt-BR"/>
        </w:rPr>
        <w:t xml:space="preserve"> (relatado em </w:t>
      </w:r>
      <w:r>
        <w:rPr>
          <w:noProof/>
          <w:lang w:val="pt-BR"/>
        </w:rPr>
        <w:t>Outubro</w:t>
      </w:r>
      <w:r w:rsidR="00D86077">
        <w:rPr>
          <w:noProof/>
          <w:lang w:val="pt-BR"/>
        </w:rPr>
        <w:t xml:space="preserve"> </w:t>
      </w:r>
      <w:r w:rsidR="00AC721B">
        <w:rPr>
          <w:noProof/>
          <w:lang w:val="pt-BR"/>
        </w:rPr>
        <w:t>2</w:t>
      </w:r>
      <w:r>
        <w:rPr>
          <w:noProof/>
          <w:lang w:val="pt-BR"/>
        </w:rPr>
        <w:t>1</w:t>
      </w:r>
      <w:r w:rsidR="00E3265C">
        <w:rPr>
          <w:noProof/>
          <w:lang w:val="pt-BR"/>
        </w:rPr>
        <w:t>)</w:t>
      </w:r>
    </w:p>
    <w:p w14:paraId="67D77246" w14:textId="6581F91F" w:rsidR="00BF7DED" w:rsidRPr="00F14F74" w:rsidRDefault="00000000" w:rsidP="00977732">
      <w:pPr>
        <w:jc w:val="both"/>
        <w:rPr>
          <w:lang w:val="pt-BR"/>
        </w:rPr>
      </w:pPr>
      <w:hyperlink r:id="rId4" w:history="1">
        <w:r w:rsidR="00F14F74" w:rsidRPr="00B251C9">
          <w:rPr>
            <w:rStyle w:val="Hyperlink"/>
            <w:lang w:val="pt-BR"/>
          </w:rPr>
          <w:t>https://rna.ao/rna.ao/2022/10/21/quatro-membros-da-mesma-familia-morreram-depois-de-terem-sidos-atingidos-por-um-raio/</w:t>
        </w:r>
      </w:hyperlink>
      <w:r w:rsidR="00F14F74">
        <w:rPr>
          <w:lang w:val="pt-BR"/>
        </w:rPr>
        <w:t xml:space="preserve"> </w:t>
      </w:r>
    </w:p>
    <w:p w14:paraId="67AD5C76" w14:textId="3FD85471" w:rsidR="00977732" w:rsidRDefault="00F14F74" w:rsidP="00BF7DED">
      <w:pPr>
        <w:jc w:val="both"/>
        <w:rPr>
          <w:lang w:val="pt-BR"/>
        </w:rPr>
      </w:pPr>
      <w:r w:rsidRPr="00F14F74">
        <w:rPr>
          <w:lang w:val="pt-BR"/>
        </w:rPr>
        <w:t>Quatro membros da mesma família morreram depois de terem sidos atingidos por um raio, no Município de Quipungo, na Província da Huila, . O infortuno aconteceu na noite de quinta-feira, 20 de Outubro. As autoridades locais assumiram a responsabilidades dos funerais para que os finados tivessem um enterro condigno</w:t>
      </w:r>
      <w:r w:rsidR="00BF7DED" w:rsidRPr="00BF7DED">
        <w:rPr>
          <w:lang w:val="pt-BR"/>
        </w:rPr>
        <w:t>.</w:t>
      </w:r>
    </w:p>
    <w:p w14:paraId="5857E773" w14:textId="77777777" w:rsidR="00BF7DED" w:rsidRPr="00AC721B" w:rsidRDefault="00BF7DED" w:rsidP="00BF7DED">
      <w:pPr>
        <w:rPr>
          <w:b/>
          <w:noProof/>
          <w:lang w:val="pt-BR"/>
        </w:rPr>
      </w:pPr>
    </w:p>
    <w:p w14:paraId="5644495E" w14:textId="5D4EC8E9" w:rsidR="0089007B" w:rsidRDefault="00F14F74" w:rsidP="000734EE">
      <w:pPr>
        <w:rPr>
          <w:b/>
          <w:noProof/>
        </w:rPr>
      </w:pPr>
      <w:r w:rsidRPr="00F14F74">
        <w:rPr>
          <w:b/>
          <w:noProof/>
        </w:rPr>
        <w:t xml:space="preserve">Four members of the same family died after being struck by lightning </w:t>
      </w:r>
      <w:r w:rsidR="00906981">
        <w:rPr>
          <w:b/>
          <w:noProof/>
        </w:rPr>
        <w:t xml:space="preserve">- </w:t>
      </w:r>
      <w:r w:rsidR="0089007B" w:rsidRPr="0089007B">
        <w:rPr>
          <w:b/>
          <w:noProof/>
        </w:rPr>
        <w:t>Angola</w:t>
      </w:r>
    </w:p>
    <w:p w14:paraId="71598E24" w14:textId="41060E6D" w:rsidR="00B758FD" w:rsidRPr="000734EE" w:rsidRDefault="00F14F74" w:rsidP="000734EE">
      <w:pPr>
        <w:rPr>
          <w:b/>
          <w:noProof/>
        </w:rPr>
      </w:pPr>
      <w:r>
        <w:rPr>
          <w:noProof/>
        </w:rPr>
        <w:t>October</w:t>
      </w:r>
      <w:r w:rsidR="00BF7DED">
        <w:rPr>
          <w:noProof/>
        </w:rPr>
        <w:t xml:space="preserve"> </w:t>
      </w:r>
      <w:r>
        <w:rPr>
          <w:noProof/>
        </w:rPr>
        <w:t>20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October</w:t>
      </w:r>
      <w:r w:rsidR="0089007B">
        <w:rPr>
          <w:noProof/>
        </w:rPr>
        <w:t xml:space="preserve"> </w:t>
      </w:r>
      <w:r>
        <w:rPr>
          <w:noProof/>
        </w:rPr>
        <w:t>21</w:t>
      </w:r>
      <w:r w:rsidR="0089007B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3FE2E137" w14:textId="77777777" w:rsidR="00F14F74" w:rsidRPr="00F14F74" w:rsidRDefault="00000000" w:rsidP="00F14F74">
      <w:pPr>
        <w:jc w:val="both"/>
      </w:pPr>
      <w:hyperlink r:id="rId5" w:history="1">
        <w:r w:rsidR="00F14F74" w:rsidRPr="00F14F74">
          <w:rPr>
            <w:rStyle w:val="Hyperlink"/>
          </w:rPr>
          <w:t>https://rna.ao/rna.ao/2022/10/21/quatro-membros-da-mesma-familia-morreram-depois-de-terem-sidos-atingidos-por-um-raio/</w:t>
        </w:r>
      </w:hyperlink>
      <w:r w:rsidR="00F14F74" w:rsidRPr="00F14F74">
        <w:t xml:space="preserve"> </w:t>
      </w:r>
    </w:p>
    <w:p w14:paraId="2BE25596" w14:textId="64514F41" w:rsidR="00BF7DED" w:rsidRDefault="00F14F74" w:rsidP="00BF7DED">
      <w:pPr>
        <w:spacing w:before="240"/>
        <w:jc w:val="both"/>
      </w:pPr>
      <w:r w:rsidRPr="00F14F74">
        <w:t xml:space="preserve">Four members of the same family died after being struck by lightning in the Municipality of </w:t>
      </w:r>
      <w:proofErr w:type="spellStart"/>
      <w:r w:rsidRPr="00F14F74">
        <w:t>Quipungo</w:t>
      </w:r>
      <w:proofErr w:type="spellEnd"/>
      <w:r w:rsidRPr="00F14F74">
        <w:t>, Huila Province. The misfortune happened on the night of Thursday, October 20. The local authorities took responsibility for the funerals so that the deceased had a proper burial</w:t>
      </w:r>
      <w:r w:rsidR="00BF7DED">
        <w:t>.</w:t>
      </w:r>
    </w:p>
    <w:p w14:paraId="24FA2320" w14:textId="77777777" w:rsidR="00BF7DED" w:rsidRDefault="00BF7DED" w:rsidP="00BF7DED">
      <w:pPr>
        <w:spacing w:before="240"/>
        <w:jc w:val="both"/>
      </w:pPr>
    </w:p>
    <w:p w14:paraId="26F4373F" w14:textId="557134BC" w:rsidR="00FC7767" w:rsidRPr="00FC7767" w:rsidRDefault="00FC7767" w:rsidP="00977732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2A9B444F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3C7277">
              <w:rPr>
                <w:sz w:val="20"/>
              </w:rPr>
              <w:t>2</w:t>
            </w:r>
            <w:r w:rsidRPr="002709B3">
              <w:rPr>
                <w:sz w:val="20"/>
              </w:rPr>
              <w:t xml:space="preserve"> / </w:t>
            </w:r>
            <w:r w:rsidR="00F14F74">
              <w:rPr>
                <w:sz w:val="20"/>
              </w:rPr>
              <w:t>October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17EC8666" w:rsidR="00FC7767" w:rsidRPr="002709B3" w:rsidRDefault="00F14F74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hurs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20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7C4E80F9" w:rsidR="00FC7767" w:rsidRPr="002709B3" w:rsidRDefault="00F14F74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 w:rsidR="003D79DC">
              <w:rPr>
                <w:sz w:val="20"/>
              </w:rPr>
              <w:t>0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260E0D1A" w:rsidR="00FC7767" w:rsidRPr="002709B3" w:rsidRDefault="00F14F74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  <w:r w:rsidR="003D79DC">
              <w:rPr>
                <w:sz w:val="20"/>
              </w:rPr>
              <w:t xml:space="preserve"> </w:t>
            </w:r>
          </w:p>
        </w:tc>
      </w:tr>
      <w:tr w:rsidR="00FC7767" w:rsidRPr="00F14F74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3CA651C3" w:rsidR="00FC7767" w:rsidRPr="003C7277" w:rsidRDefault="00F14F74" w:rsidP="00FC7767">
            <w:pPr>
              <w:jc w:val="center"/>
              <w:rPr>
                <w:sz w:val="20"/>
                <w:lang w:val="pt-BR"/>
              </w:rPr>
            </w:pPr>
            <w:r w:rsidRPr="00F14F74">
              <w:rPr>
                <w:noProof/>
                <w:sz w:val="20"/>
                <w:lang w:val="pt-BR"/>
              </w:rPr>
              <w:t>Quipungo Municipality, Huíla Province</w:t>
            </w:r>
            <w:r w:rsidR="00170639" w:rsidRPr="003C7277">
              <w:rPr>
                <w:noProof/>
                <w:sz w:val="20"/>
                <w:lang w:val="pt-BR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2EAD3119" w:rsidR="00FC7767" w:rsidRPr="002709B3" w:rsidRDefault="001A6A43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A6A43"/>
    <w:rsid w:val="001B0A4C"/>
    <w:rsid w:val="001B6157"/>
    <w:rsid w:val="0023770C"/>
    <w:rsid w:val="00256B49"/>
    <w:rsid w:val="002709B3"/>
    <w:rsid w:val="00293577"/>
    <w:rsid w:val="002A4388"/>
    <w:rsid w:val="00322B0A"/>
    <w:rsid w:val="00324471"/>
    <w:rsid w:val="003C7277"/>
    <w:rsid w:val="003D79DC"/>
    <w:rsid w:val="004444C8"/>
    <w:rsid w:val="00486504"/>
    <w:rsid w:val="004A70E5"/>
    <w:rsid w:val="00541C37"/>
    <w:rsid w:val="00583972"/>
    <w:rsid w:val="00591688"/>
    <w:rsid w:val="005B6F87"/>
    <w:rsid w:val="005C2E95"/>
    <w:rsid w:val="005F11BD"/>
    <w:rsid w:val="006D485E"/>
    <w:rsid w:val="007D6E63"/>
    <w:rsid w:val="0081164E"/>
    <w:rsid w:val="00837154"/>
    <w:rsid w:val="0089007B"/>
    <w:rsid w:val="008D758C"/>
    <w:rsid w:val="008E1172"/>
    <w:rsid w:val="00906981"/>
    <w:rsid w:val="00914C82"/>
    <w:rsid w:val="00921A67"/>
    <w:rsid w:val="009330FC"/>
    <w:rsid w:val="00947CD9"/>
    <w:rsid w:val="00977732"/>
    <w:rsid w:val="009D3699"/>
    <w:rsid w:val="009F2BE1"/>
    <w:rsid w:val="009F5F9C"/>
    <w:rsid w:val="00A113D2"/>
    <w:rsid w:val="00A83B90"/>
    <w:rsid w:val="00AC721B"/>
    <w:rsid w:val="00B06C51"/>
    <w:rsid w:val="00B55D84"/>
    <w:rsid w:val="00B758FD"/>
    <w:rsid w:val="00BE630C"/>
    <w:rsid w:val="00BF7DED"/>
    <w:rsid w:val="00C777ED"/>
    <w:rsid w:val="00C939D7"/>
    <w:rsid w:val="00D00BB8"/>
    <w:rsid w:val="00D01A7B"/>
    <w:rsid w:val="00D164FC"/>
    <w:rsid w:val="00D8518F"/>
    <w:rsid w:val="00D86077"/>
    <w:rsid w:val="00DD3892"/>
    <w:rsid w:val="00E3265C"/>
    <w:rsid w:val="00E823D4"/>
    <w:rsid w:val="00F14F7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DE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rna.ao/rna.ao/2022/10/21/quatro-membros-da-mesma-familia-morreram-depois-de-terem-sidos-atingidos-por-um-raio/" TargetMode="External"/><Relationship Id="rId4" Type="http://schemas.openxmlformats.org/officeDocument/2006/relationships/hyperlink" Target="https://rna.ao/rna.ao/2022/10/21/quatro-membros-da-mesma-familia-morreram-depois-de-terem-sidos-atingidos-por-um-raio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Mary Ann Cooper</cp:lastModifiedBy>
  <cp:revision>2</cp:revision>
  <dcterms:created xsi:type="dcterms:W3CDTF">2022-11-21T19:19:00Z</dcterms:created>
  <dcterms:modified xsi:type="dcterms:W3CDTF">2022-11-21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299739c-ad3d-4908-806e-4d91151a6e13_Enabled">
    <vt:lpwstr>true</vt:lpwstr>
  </property>
  <property fmtid="{D5CDD505-2E9C-101B-9397-08002B2CF9AE}" pid="3" name="MSIP_Label_1299739c-ad3d-4908-806e-4d91151a6e13_SetDate">
    <vt:lpwstr>2022-11-21T01:20:50Z</vt:lpwstr>
  </property>
  <property fmtid="{D5CDD505-2E9C-101B-9397-08002B2CF9AE}" pid="4" name="MSIP_Label_1299739c-ad3d-4908-806e-4d91151a6e13_Method">
    <vt:lpwstr>Standard</vt:lpwstr>
  </property>
  <property fmtid="{D5CDD505-2E9C-101B-9397-08002B2CF9AE}" pid="5" name="MSIP_Label_1299739c-ad3d-4908-806e-4d91151a6e13_Name">
    <vt:lpwstr>All Employees (Unrestricted)</vt:lpwstr>
  </property>
  <property fmtid="{D5CDD505-2E9C-101B-9397-08002B2CF9AE}" pid="6" name="MSIP_Label_1299739c-ad3d-4908-806e-4d91151a6e13_SiteId">
    <vt:lpwstr>cbc2c381-2f2e-4d93-91d1-506c9316ace7</vt:lpwstr>
  </property>
  <property fmtid="{D5CDD505-2E9C-101B-9397-08002B2CF9AE}" pid="7" name="MSIP_Label_1299739c-ad3d-4908-806e-4d91151a6e13_ActionId">
    <vt:lpwstr>7f2d7ebb-69d1-4d50-9468-dc16cb69854b</vt:lpwstr>
  </property>
  <property fmtid="{D5CDD505-2E9C-101B-9397-08002B2CF9AE}" pid="8" name="MSIP_Label_1299739c-ad3d-4908-806e-4d91151a6e13_ContentBits">
    <vt:lpwstr>0</vt:lpwstr>
  </property>
</Properties>
</file>